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4A783C" w14:textId="08480761" w:rsidR="00B93389" w:rsidRDefault="004D0D41">
      <w:hyperlink r:id="rId4" w:history="1">
        <w:r w:rsidR="00937E33" w:rsidRPr="00D13E7D">
          <w:rPr>
            <w:rStyle w:val="Hyperlink"/>
          </w:rPr>
          <w:t>https://www.kaggle.com/josephassaker/covid19-global-dataset?select=worldometer_coronavirus_summary_data.csv</w:t>
        </w:r>
      </w:hyperlink>
      <w:r w:rsidR="00937E33">
        <w:t xml:space="preserve"> </w:t>
      </w:r>
    </w:p>
    <w:p w14:paraId="4E4FD1FB" w14:textId="1764EE2A" w:rsidR="004D0D41" w:rsidRDefault="004D0D41"/>
    <w:p w14:paraId="16118BBD" w14:textId="141BC75C" w:rsidR="004D0D41" w:rsidRDefault="004D0D41">
      <w:r w:rsidRPr="004D0D41">
        <w:t>2021-05-11</w:t>
      </w:r>
      <w:r>
        <w:t xml:space="preserve"> retrieved. </w:t>
      </w:r>
    </w:p>
    <w:sectPr w:rsidR="004D0D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MDUyNzQ3NDW1MDRV0lEKTi0uzszPAykwrAUA0eCm+iwAAAA="/>
  </w:docVars>
  <w:rsids>
    <w:rsidRoot w:val="00937E33"/>
    <w:rsid w:val="004D0D41"/>
    <w:rsid w:val="00937E33"/>
    <w:rsid w:val="00B93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C1997"/>
  <w15:chartTrackingRefBased/>
  <w15:docId w15:val="{23992396-3844-479A-AAB3-407A184C7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7E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7E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josephassaker/covid19-global-dataset?select=worldometer_coronavirus_summary_data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</Words>
  <Characters>219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Bailey</dc:creator>
  <cp:keywords/>
  <dc:description/>
  <cp:lastModifiedBy>Liam Bailey</cp:lastModifiedBy>
  <cp:revision>2</cp:revision>
  <dcterms:created xsi:type="dcterms:W3CDTF">2021-03-11T15:00:00Z</dcterms:created>
  <dcterms:modified xsi:type="dcterms:W3CDTF">2021-05-14T17:01:00Z</dcterms:modified>
</cp:coreProperties>
</file>